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B8D" w:rsidRPr="003E001F" w:rsidRDefault="007C0098">
      <w:pPr>
        <w:rPr>
          <w:sz w:val="24"/>
          <w:szCs w:val="24"/>
        </w:rPr>
      </w:pPr>
      <w:r w:rsidRPr="003E001F">
        <w:rPr>
          <w:sz w:val="24"/>
          <w:szCs w:val="24"/>
        </w:rPr>
        <w:t>Methodology:</w:t>
      </w:r>
    </w:p>
    <w:p w:rsidR="007C0098" w:rsidRPr="003E001F" w:rsidRDefault="007C0098" w:rsidP="007C009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E001F">
        <w:rPr>
          <w:sz w:val="24"/>
          <w:szCs w:val="24"/>
        </w:rPr>
        <w:t xml:space="preserve">Collecting information about vehicles using by students and </w:t>
      </w:r>
      <w:r w:rsidRPr="005A33F0">
        <w:rPr>
          <w:noProof/>
          <w:sz w:val="24"/>
          <w:szCs w:val="24"/>
        </w:rPr>
        <w:t>stuff</w:t>
      </w:r>
      <w:r w:rsidRPr="003E001F">
        <w:rPr>
          <w:sz w:val="24"/>
          <w:szCs w:val="24"/>
        </w:rPr>
        <w:t xml:space="preserve"> in LPU compass.</w:t>
      </w:r>
    </w:p>
    <w:p w:rsidR="007C0098" w:rsidRPr="003E001F" w:rsidRDefault="007C0098" w:rsidP="007C009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E001F">
        <w:rPr>
          <w:sz w:val="24"/>
          <w:szCs w:val="24"/>
        </w:rPr>
        <w:t>Visiting all LPU compass parking’s to collect data.</w:t>
      </w:r>
    </w:p>
    <w:p w:rsidR="007C0098" w:rsidRPr="003E001F" w:rsidRDefault="007C0098" w:rsidP="007C0098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E001F">
        <w:rPr>
          <w:sz w:val="24"/>
          <w:szCs w:val="24"/>
        </w:rPr>
        <w:t xml:space="preserve">Taking permission from concern authorities for campaign use of bicycle instead of cars. </w:t>
      </w:r>
    </w:p>
    <w:p w:rsidR="00E0096A" w:rsidRPr="003E001F" w:rsidRDefault="007C0098" w:rsidP="00E0096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E001F">
        <w:rPr>
          <w:sz w:val="24"/>
          <w:szCs w:val="24"/>
        </w:rPr>
        <w:t xml:space="preserve">Making posters and </w:t>
      </w:r>
      <w:r w:rsidR="00E0096A" w:rsidRPr="003E001F">
        <w:rPr>
          <w:sz w:val="24"/>
          <w:szCs w:val="24"/>
        </w:rPr>
        <w:t>banners about the pros of bicycle and cons of cars.</w:t>
      </w:r>
    </w:p>
    <w:p w:rsidR="00E0096A" w:rsidRPr="003E001F" w:rsidRDefault="00E0096A" w:rsidP="00E0096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E001F">
        <w:rPr>
          <w:sz w:val="24"/>
          <w:szCs w:val="24"/>
        </w:rPr>
        <w:t>Making workshops for awareness of students on environmental issues and how to react.</w:t>
      </w:r>
    </w:p>
    <w:p w:rsidR="00E0096A" w:rsidRPr="003E001F" w:rsidRDefault="00237800" w:rsidP="0036494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E001F">
        <w:rPr>
          <w:sz w:val="24"/>
          <w:szCs w:val="24"/>
        </w:rPr>
        <w:t xml:space="preserve">Using UMS for daily notification to students to keep yourself healthy and keep </w:t>
      </w:r>
      <w:r w:rsidR="005A33F0">
        <w:rPr>
          <w:sz w:val="24"/>
          <w:szCs w:val="24"/>
        </w:rPr>
        <w:t xml:space="preserve">the </w:t>
      </w:r>
      <w:r w:rsidRPr="005A33F0">
        <w:rPr>
          <w:noProof/>
          <w:sz w:val="24"/>
          <w:szCs w:val="24"/>
        </w:rPr>
        <w:t>environment</w:t>
      </w:r>
      <w:r w:rsidRPr="003E001F">
        <w:rPr>
          <w:sz w:val="24"/>
          <w:szCs w:val="24"/>
        </w:rPr>
        <w:t xml:space="preserve"> safe by using </w:t>
      </w:r>
      <w:r w:rsidR="005A33F0">
        <w:rPr>
          <w:sz w:val="24"/>
          <w:szCs w:val="24"/>
        </w:rPr>
        <w:t xml:space="preserve">a </w:t>
      </w:r>
      <w:r w:rsidR="00364945" w:rsidRPr="005A33F0">
        <w:rPr>
          <w:noProof/>
          <w:sz w:val="24"/>
          <w:szCs w:val="24"/>
        </w:rPr>
        <w:t>bicycle</w:t>
      </w:r>
      <w:r w:rsidRPr="003E001F">
        <w:rPr>
          <w:sz w:val="24"/>
          <w:szCs w:val="24"/>
        </w:rPr>
        <w:t>.</w:t>
      </w:r>
    </w:p>
    <w:p w:rsidR="007C0098" w:rsidRPr="003E001F" w:rsidRDefault="00E0096A" w:rsidP="0036494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E001F">
        <w:rPr>
          <w:sz w:val="24"/>
          <w:szCs w:val="24"/>
        </w:rPr>
        <w:t xml:space="preserve"> </w:t>
      </w:r>
      <w:r w:rsidR="00237800" w:rsidRPr="003E001F">
        <w:rPr>
          <w:sz w:val="24"/>
          <w:szCs w:val="24"/>
          <w:lang w:bidi="prs-AF"/>
        </w:rPr>
        <w:t xml:space="preserve">Motivating novice students by free </w:t>
      </w:r>
      <w:r w:rsidR="00364945">
        <w:rPr>
          <w:sz w:val="24"/>
          <w:szCs w:val="24"/>
        </w:rPr>
        <w:t>bicycle</w:t>
      </w:r>
      <w:r w:rsidR="00364945" w:rsidRPr="003E001F">
        <w:rPr>
          <w:sz w:val="24"/>
          <w:szCs w:val="24"/>
          <w:lang w:bidi="prs-AF"/>
        </w:rPr>
        <w:t xml:space="preserve"> </w:t>
      </w:r>
      <w:r w:rsidR="00237800" w:rsidRPr="003E001F">
        <w:rPr>
          <w:sz w:val="24"/>
          <w:szCs w:val="24"/>
          <w:lang w:bidi="prs-AF"/>
        </w:rPr>
        <w:t xml:space="preserve">training </w:t>
      </w:r>
      <w:r w:rsidR="003E001F" w:rsidRPr="003E001F">
        <w:rPr>
          <w:sz w:val="24"/>
          <w:szCs w:val="24"/>
          <w:lang w:bidi="prs-AF"/>
        </w:rPr>
        <w:t>program.</w:t>
      </w:r>
    </w:p>
    <w:p w:rsidR="00237800" w:rsidRPr="003E001F" w:rsidRDefault="00237800" w:rsidP="00237800">
      <w:pPr>
        <w:rPr>
          <w:sz w:val="24"/>
          <w:szCs w:val="24"/>
        </w:rPr>
      </w:pPr>
      <w:r w:rsidRPr="003E001F">
        <w:rPr>
          <w:sz w:val="24"/>
          <w:szCs w:val="24"/>
        </w:rPr>
        <w:t>Introduction:</w:t>
      </w:r>
    </w:p>
    <w:p w:rsidR="003E001F" w:rsidRDefault="00237800" w:rsidP="003E001F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3E001F">
        <w:rPr>
          <w:rFonts w:ascii="Arial" w:hAnsi="Arial" w:cs="Arial"/>
          <w:color w:val="222222"/>
          <w:sz w:val="24"/>
          <w:szCs w:val="24"/>
          <w:shd w:val="clear" w:color="auto" w:fill="FFFFFF"/>
        </w:rPr>
        <w:t>The bicycle is an inexpensive, fast, healthy and environmentally friendly mode of transport.</w:t>
      </w:r>
      <w:r w:rsidR="003E001F" w:rsidRPr="003E001F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A bicycle is a human-powered, pedal-driven, single-track vehicle, having two wheels attached to a frame, one behind the other. A bicycle rider is called a cyclist, or bicyclist.</w:t>
      </w:r>
      <w:r w:rsidRPr="003E001F">
        <w:rPr>
          <w:rFonts w:ascii="Arial" w:hAnsi="Arial" w:cs="Arial"/>
          <w:color w:val="222222"/>
          <w:sz w:val="24"/>
          <w:szCs w:val="24"/>
          <w:shd w:val="clear" w:color="auto" w:fill="FFFFFF"/>
        </w:rPr>
        <w:t> </w:t>
      </w:r>
    </w:p>
    <w:p w:rsidR="003E001F" w:rsidRDefault="003E001F" w:rsidP="006A3C8B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To use bicycle inside or outside of colleges or LPU compass, it has </w:t>
      </w:r>
      <w:r w:rsidR="005A33F0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a </w:t>
      </w:r>
      <w:r w:rsidRPr="005A33F0">
        <w:rPr>
          <w:rFonts w:ascii="Arial" w:hAnsi="Arial" w:cs="Arial"/>
          <w:noProof/>
          <w:color w:val="222222"/>
          <w:sz w:val="24"/>
          <w:szCs w:val="24"/>
          <w:shd w:val="clear" w:color="auto" w:fill="FFFFFF"/>
        </w:rPr>
        <w:t>number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of advantages. </w:t>
      </w:r>
      <w:r w:rsidR="006A3C8B">
        <w:rPr>
          <w:rFonts w:ascii="Arial" w:hAnsi="Arial" w:cs="Arial"/>
          <w:color w:val="222222"/>
          <w:sz w:val="24"/>
          <w:szCs w:val="24"/>
          <w:shd w:val="clear" w:color="auto" w:fill="FFFFFF"/>
        </w:rPr>
        <w:t>like saving</w:t>
      </w:r>
      <w:r w:rsidR="006A3C8B" w:rsidRPr="006A3C8B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money</w:t>
      </w:r>
      <w:r w:rsidR="006A3C8B">
        <w:rPr>
          <w:rFonts w:ascii="Arial" w:hAnsi="Arial" w:cs="Arial"/>
          <w:color w:val="222222"/>
          <w:sz w:val="24"/>
          <w:szCs w:val="24"/>
          <w:shd w:val="clear" w:color="auto" w:fill="FFFFFF"/>
        </w:rPr>
        <w:t>, p</w:t>
      </w:r>
      <w:r w:rsidR="006A3C8B" w:rsidRPr="006A3C8B">
        <w:rPr>
          <w:rFonts w:ascii="Arial" w:hAnsi="Arial" w:cs="Arial"/>
          <w:color w:val="222222"/>
          <w:sz w:val="24"/>
          <w:szCs w:val="24"/>
          <w:shd w:val="clear" w:color="auto" w:fill="FFFFFF"/>
        </w:rPr>
        <w:t>rotect</w:t>
      </w:r>
      <w:r w:rsidR="006A3C8B">
        <w:rPr>
          <w:rFonts w:ascii="Arial" w:hAnsi="Arial" w:cs="Arial"/>
          <w:color w:val="222222"/>
          <w:sz w:val="24"/>
          <w:szCs w:val="24"/>
          <w:shd w:val="clear" w:color="auto" w:fill="FFFFFF"/>
        </w:rPr>
        <w:t>ing</w:t>
      </w:r>
      <w:r w:rsidR="006A3C8B" w:rsidRPr="006A3C8B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the environment</w:t>
      </w:r>
      <w:r w:rsidR="006A3C8B">
        <w:rPr>
          <w:rFonts w:ascii="Arial" w:hAnsi="Arial" w:cs="Arial"/>
          <w:color w:val="222222"/>
          <w:sz w:val="24"/>
          <w:szCs w:val="24"/>
          <w:shd w:val="clear" w:color="auto" w:fill="FFFFFF"/>
        </w:rPr>
        <w:t>, p</w:t>
      </w:r>
      <w:r w:rsidR="006A3C8B" w:rsidRPr="006A3C8B">
        <w:rPr>
          <w:rFonts w:ascii="Arial" w:hAnsi="Arial" w:cs="Arial"/>
          <w:color w:val="222222"/>
          <w:sz w:val="24"/>
          <w:szCs w:val="24"/>
          <w:shd w:val="clear" w:color="auto" w:fill="FFFFFF"/>
        </w:rPr>
        <w:t>ark</w:t>
      </w:r>
      <w:r w:rsidR="006A3C8B">
        <w:rPr>
          <w:rFonts w:ascii="Arial" w:hAnsi="Arial" w:cs="Arial"/>
          <w:color w:val="222222"/>
          <w:sz w:val="24"/>
          <w:szCs w:val="24"/>
          <w:shd w:val="clear" w:color="auto" w:fill="FFFFFF"/>
        </w:rPr>
        <w:t>ing with no hassles, g</w:t>
      </w:r>
      <w:r w:rsidR="006A3C8B" w:rsidRPr="006A3C8B">
        <w:rPr>
          <w:rFonts w:ascii="Arial" w:hAnsi="Arial" w:cs="Arial"/>
          <w:color w:val="222222"/>
          <w:sz w:val="24"/>
          <w:szCs w:val="24"/>
          <w:shd w:val="clear" w:color="auto" w:fill="FFFFFF"/>
        </w:rPr>
        <w:t>e</w:t>
      </w:r>
      <w:r w:rsidR="006A3C8B">
        <w:rPr>
          <w:rFonts w:ascii="Arial" w:hAnsi="Arial" w:cs="Arial"/>
          <w:color w:val="222222"/>
          <w:sz w:val="24"/>
          <w:szCs w:val="24"/>
          <w:shd w:val="clear" w:color="auto" w:fill="FFFFFF"/>
        </w:rPr>
        <w:t>tting</w:t>
      </w:r>
      <w:r w:rsidR="006A3C8B" w:rsidRPr="006A3C8B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to class quicker</w:t>
      </w:r>
      <w:r w:rsidR="006A3C8B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and exercising. Similarly, to go through</w:t>
      </w:r>
      <w:r w:rsidR="00063C48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the</w:t>
      </w:r>
      <w:r w:rsidR="006A3C8B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e</w:t>
      </w:r>
      <w:r w:rsidR="006A3C8B" w:rsidRPr="006A3C8B">
        <w:rPr>
          <w:rFonts w:ascii="Arial" w:hAnsi="Arial" w:cs="Arial"/>
          <w:color w:val="222222"/>
          <w:sz w:val="24"/>
          <w:szCs w:val="24"/>
          <w:shd w:val="clear" w:color="auto" w:fill="FFFFFF"/>
        </w:rPr>
        <w:t>nvironmental benefits</w:t>
      </w:r>
      <w:r w:rsidR="00063C48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of </w:t>
      </w:r>
      <w:r w:rsidR="005A33F0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the </w:t>
      </w:r>
      <w:r w:rsidR="00063C48" w:rsidRPr="005A33F0">
        <w:rPr>
          <w:rFonts w:ascii="Arial" w:hAnsi="Arial" w:cs="Arial"/>
          <w:noProof/>
          <w:color w:val="222222"/>
          <w:sz w:val="24"/>
          <w:szCs w:val="24"/>
          <w:shd w:val="clear" w:color="auto" w:fill="FFFFFF"/>
        </w:rPr>
        <w:t>bicycle</w:t>
      </w:r>
      <w:r w:rsidR="006A3C8B">
        <w:rPr>
          <w:rFonts w:ascii="Arial" w:hAnsi="Arial" w:cs="Arial"/>
          <w:color w:val="222222"/>
          <w:sz w:val="24"/>
          <w:szCs w:val="24"/>
          <w:shd w:val="clear" w:color="auto" w:fill="FFFFFF"/>
        </w:rPr>
        <w:t>,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</w:t>
      </w:r>
      <w:r w:rsidR="006A3C8B">
        <w:rPr>
          <w:rFonts w:ascii="Arial" w:hAnsi="Arial" w:cs="Arial"/>
          <w:color w:val="222222"/>
          <w:sz w:val="24"/>
          <w:szCs w:val="24"/>
          <w:shd w:val="clear" w:color="auto" w:fill="FFFFFF"/>
        </w:rPr>
        <w:t>c</w:t>
      </w:r>
      <w:r w:rsidRPr="003E001F">
        <w:rPr>
          <w:rFonts w:ascii="Arial" w:hAnsi="Arial" w:cs="Arial"/>
          <w:color w:val="222222"/>
          <w:sz w:val="24"/>
          <w:szCs w:val="24"/>
          <w:shd w:val="clear" w:color="auto" w:fill="FFFFFF"/>
        </w:rPr>
        <w:t>ycling 10 km each way to work would save 1500 kg of greenhouse gas emissions each year.</w:t>
      </w:r>
      <w:r w:rsidR="00063C48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So we can say </w:t>
      </w:r>
      <w:r w:rsidR="00CA319A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with </w:t>
      </w:r>
      <w:r w:rsidR="005A33F0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using </w:t>
      </w:r>
      <w:r w:rsidR="00063C48" w:rsidRPr="005A33F0">
        <w:rPr>
          <w:rFonts w:ascii="Arial" w:hAnsi="Arial" w:cs="Arial"/>
          <w:noProof/>
          <w:color w:val="222222"/>
          <w:sz w:val="24"/>
          <w:szCs w:val="24"/>
          <w:shd w:val="clear" w:color="auto" w:fill="FFFFFF"/>
        </w:rPr>
        <w:t>bicycle</w:t>
      </w:r>
      <w:r w:rsidR="00CA319A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instead of car</w:t>
      </w:r>
      <w:r w:rsidR="00FF408C">
        <w:rPr>
          <w:rFonts w:ascii="Arial" w:hAnsi="Arial" w:cs="Arial"/>
          <w:color w:val="222222"/>
          <w:sz w:val="24"/>
          <w:szCs w:val="24"/>
          <w:shd w:val="clear" w:color="auto" w:fill="FFFFFF"/>
        </w:rPr>
        <w:t>s</w:t>
      </w:r>
      <w:r w:rsidR="00CA319A">
        <w:rPr>
          <w:rFonts w:ascii="Arial" w:hAnsi="Arial" w:cs="Arial"/>
          <w:color w:val="222222"/>
          <w:sz w:val="24"/>
          <w:szCs w:val="24"/>
          <w:shd w:val="clear" w:color="auto" w:fill="FFFFFF"/>
        </w:rPr>
        <w:t>,</w:t>
      </w:r>
      <w:r w:rsidR="00063C48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</w:t>
      </w:r>
      <w:r w:rsidR="00CA319A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we </w:t>
      </w:r>
      <w:r w:rsidR="00063C48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will have </w:t>
      </w:r>
      <w:r w:rsidR="005A33F0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a </w:t>
      </w:r>
      <w:r w:rsidR="00063C48" w:rsidRPr="005A33F0">
        <w:rPr>
          <w:rFonts w:ascii="Arial" w:hAnsi="Arial" w:cs="Arial"/>
          <w:noProof/>
          <w:color w:val="222222"/>
          <w:sz w:val="24"/>
          <w:szCs w:val="24"/>
          <w:shd w:val="clear" w:color="auto" w:fill="FFFFFF"/>
        </w:rPr>
        <w:t>clean</w:t>
      </w:r>
      <w:r w:rsidR="00063C48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</w:t>
      </w:r>
      <w:r w:rsidR="00FF408C">
        <w:rPr>
          <w:rFonts w:ascii="Arial" w:hAnsi="Arial" w:cs="Arial"/>
          <w:color w:val="222222"/>
          <w:sz w:val="24"/>
          <w:szCs w:val="24"/>
          <w:shd w:val="clear" w:color="auto" w:fill="FFFFFF"/>
        </w:rPr>
        <w:t>environment, fit and healthy bodies</w:t>
      </w:r>
      <w:r w:rsidR="00CA319A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. </w:t>
      </w:r>
      <w:bookmarkStart w:id="0" w:name="_GoBack"/>
      <w:bookmarkEnd w:id="0"/>
    </w:p>
    <w:p w:rsidR="00063C48" w:rsidRDefault="00063C48" w:rsidP="006A3C8B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:rsidR="00063C48" w:rsidRPr="003E001F" w:rsidRDefault="00063C48" w:rsidP="006A3C8B">
      <w:pPr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:rsidR="00237800" w:rsidRPr="003E001F" w:rsidRDefault="00237800" w:rsidP="00237800">
      <w:pPr>
        <w:rPr>
          <w:sz w:val="24"/>
          <w:szCs w:val="24"/>
        </w:rPr>
      </w:pPr>
    </w:p>
    <w:sectPr w:rsidR="00237800" w:rsidRPr="003E00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0100" w:rsidRDefault="00750100" w:rsidP="007C0098">
      <w:pPr>
        <w:spacing w:after="0" w:line="240" w:lineRule="auto"/>
      </w:pPr>
      <w:r>
        <w:separator/>
      </w:r>
    </w:p>
  </w:endnote>
  <w:endnote w:type="continuationSeparator" w:id="0">
    <w:p w:rsidR="00750100" w:rsidRDefault="00750100" w:rsidP="007C00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0100" w:rsidRDefault="00750100" w:rsidP="007C0098">
      <w:pPr>
        <w:spacing w:after="0" w:line="240" w:lineRule="auto"/>
      </w:pPr>
      <w:r>
        <w:separator/>
      </w:r>
    </w:p>
  </w:footnote>
  <w:footnote w:type="continuationSeparator" w:id="0">
    <w:p w:rsidR="00750100" w:rsidRDefault="00750100" w:rsidP="007C00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9C2575"/>
    <w:multiLevelType w:val="hybridMultilevel"/>
    <w:tmpl w:val="398890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tDSxMDI0NDa3NDJW0lEKTi0uzszPAykwrAUA/tWS+SwAAAA="/>
  </w:docVars>
  <w:rsids>
    <w:rsidRoot w:val="007C0098"/>
    <w:rsid w:val="00063C48"/>
    <w:rsid w:val="00237800"/>
    <w:rsid w:val="00364945"/>
    <w:rsid w:val="00385730"/>
    <w:rsid w:val="003E001F"/>
    <w:rsid w:val="005A33F0"/>
    <w:rsid w:val="006A3C8B"/>
    <w:rsid w:val="00750100"/>
    <w:rsid w:val="007C0098"/>
    <w:rsid w:val="00AA3B8D"/>
    <w:rsid w:val="00CA319A"/>
    <w:rsid w:val="00E0096A"/>
    <w:rsid w:val="00EC4861"/>
    <w:rsid w:val="00FF4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E3CFA"/>
  <w15:chartTrackingRefBased/>
  <w15:docId w15:val="{B12BFFBA-130B-4912-AAD2-8EA14C4EE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00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C00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098"/>
  </w:style>
  <w:style w:type="paragraph" w:styleId="Footer">
    <w:name w:val="footer"/>
    <w:basedOn w:val="Normal"/>
    <w:link w:val="FooterChar"/>
    <w:uiPriority w:val="99"/>
    <w:unhideWhenUsed/>
    <w:rsid w:val="007C00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0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005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5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3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5</cp:revision>
  <dcterms:created xsi:type="dcterms:W3CDTF">2018-09-16T05:32:00Z</dcterms:created>
  <dcterms:modified xsi:type="dcterms:W3CDTF">2018-10-21T18:22:00Z</dcterms:modified>
</cp:coreProperties>
</file>